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6711BC" w:rsidRPr="00C670BD" w14:paraId="475C9066" w14:textId="77777777" w:rsidTr="006711BC">
        <w:tc>
          <w:tcPr>
            <w:tcW w:w="2269" w:type="dxa"/>
          </w:tcPr>
          <w:p w14:paraId="36F374D3" w14:textId="77777777" w:rsidR="006711BC" w:rsidRPr="00C670BD" w:rsidRDefault="00955892" w:rsidP="00AF67BA">
            <w:pPr>
              <w:pStyle w:val="Header"/>
              <w:tabs>
                <w:tab w:val="center" w:pos="-6750"/>
                <w:tab w:val="right" w:pos="16650"/>
              </w:tabs>
              <w:jc w:val="center"/>
              <w:rPr>
                <w:rFonts w:ascii="Nirmala UI" w:hAnsi="Nirmala UI" w:cs="Nirmala UI"/>
                <w:b/>
                <w:bCs/>
                <w:color w:val="5B9BD5"/>
                <w:sz w:val="32"/>
                <w:szCs w:val="32"/>
              </w:rPr>
            </w:pPr>
            <w:r w:rsidRPr="006711BC">
              <w:rPr>
                <w:rFonts w:ascii="Nirmala UI" w:hAnsi="Nirmala UI" w:cs="Nirmala UI"/>
                <w:b/>
                <w:bCs/>
                <w:noProof/>
                <w:color w:val="5B9BD5"/>
                <w:sz w:val="32"/>
                <w:szCs w:val="32"/>
                <w:lang w:val="en-IN" w:eastAsia="en-IN"/>
              </w:rPr>
              <w:drawing>
                <wp:inline distT="0" distB="0" distL="0" distR="0" wp14:anchorId="2E3495CF" wp14:editId="3263F4A6">
                  <wp:extent cx="1000125" cy="895350"/>
                  <wp:effectExtent l="0" t="0" r="0" b="0"/>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00125" cy="895350"/>
                          </a:xfrm>
                          <a:prstGeom prst="rect">
                            <a:avLst/>
                          </a:prstGeom>
                          <a:noFill/>
                          <a:ln>
                            <a:noFill/>
                          </a:ln>
                        </pic:spPr>
                      </pic:pic>
                    </a:graphicData>
                  </a:graphic>
                </wp:inline>
              </w:drawing>
            </w:r>
          </w:p>
        </w:tc>
        <w:tc>
          <w:tcPr>
            <w:tcW w:w="8646" w:type="dxa"/>
            <w:vAlign w:val="center"/>
          </w:tcPr>
          <w:p w14:paraId="34D5923A" w14:textId="77777777" w:rsidR="006711BC" w:rsidRPr="00E046F1" w:rsidRDefault="006711BC" w:rsidP="00AF67BA">
            <w:pPr>
              <w:pStyle w:val="Header"/>
              <w:tabs>
                <w:tab w:val="center" w:pos="-6750"/>
                <w:tab w:val="right" w:pos="16650"/>
              </w:tabs>
              <w:spacing w:line="276" w:lineRule="auto"/>
              <w:ind w:hanging="216"/>
              <w:jc w:val="center"/>
              <w:rPr>
                <w:rFonts w:ascii="Nirmala UI" w:hAnsi="Nirmala UI" w:cs="Nirmala UI"/>
                <w:b/>
                <w:bCs/>
                <w:color w:val="0066FF"/>
                <w:sz w:val="36"/>
                <w:szCs w:val="36"/>
              </w:rPr>
            </w:pPr>
            <w:r w:rsidRPr="00E046F1">
              <w:rPr>
                <w:rFonts w:ascii="Nirmala UI" w:hAnsi="Nirmala UI" w:cs="Nirmala UI"/>
                <w:b/>
                <w:bCs/>
                <w:color w:val="0066FF"/>
                <w:sz w:val="36"/>
                <w:szCs w:val="36"/>
                <w:cs/>
                <w:lang w:bidi="hi-IN"/>
              </w:rPr>
              <w:t>भारतीय</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विज्ञा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शिक्षा</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एवं</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अनुसंधा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संस्थान</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तिरुपति</w:t>
            </w:r>
          </w:p>
          <w:p w14:paraId="0057912B" w14:textId="77777777" w:rsidR="006711BC" w:rsidRPr="00E046F1" w:rsidRDefault="006711BC" w:rsidP="00AF67BA">
            <w:pPr>
              <w:pStyle w:val="Header"/>
              <w:tabs>
                <w:tab w:val="center" w:pos="-6750"/>
                <w:tab w:val="right" w:pos="16650"/>
              </w:tabs>
              <w:spacing w:line="276" w:lineRule="auto"/>
              <w:jc w:val="center"/>
              <w:rPr>
                <w:rFonts w:ascii="Arial" w:hAnsi="Arial" w:cs="Arial"/>
                <w:color w:val="0066FF"/>
              </w:rPr>
            </w:pPr>
            <w:r w:rsidRPr="00E046F1">
              <w:rPr>
                <w:rFonts w:ascii="Arial" w:hAnsi="Arial" w:cs="Arial"/>
                <w:b/>
                <w:color w:val="0066FF"/>
              </w:rPr>
              <w:t>INDIAN INSTITUTE OF SCIENCE EDUCATION AND RESEARCH TIRUPATI</w:t>
            </w:r>
          </w:p>
          <w:p w14:paraId="0D0F5BDA" w14:textId="77777777" w:rsidR="00112901" w:rsidRDefault="00112901" w:rsidP="00112901">
            <w:pPr>
              <w:spacing w:before="40"/>
              <w:ind w:left="624" w:right="621" w:firstLine="516"/>
              <w:rPr>
                <w:color w:val="808080" w:themeColor="background1" w:themeShade="80"/>
              </w:rPr>
            </w:pPr>
            <w:r w:rsidRPr="00952116">
              <w:rPr>
                <w:color w:val="808080" w:themeColor="background1" w:themeShade="80"/>
              </w:rPr>
              <w:t>(An Autonomous Institute under Ministry of Education, Govt. of India)</w:t>
            </w:r>
          </w:p>
          <w:p w14:paraId="609ECE48" w14:textId="2B326792" w:rsidR="006711BC" w:rsidRPr="00112901" w:rsidRDefault="00112901" w:rsidP="00112901">
            <w:pPr>
              <w:spacing w:before="40"/>
              <w:ind w:right="621"/>
              <w:rPr>
                <w:color w:val="808080" w:themeColor="background1" w:themeShade="80"/>
              </w:rPr>
            </w:pPr>
            <w:proofErr w:type="spellStart"/>
            <w:r>
              <w:rPr>
                <w:color w:val="808080" w:themeColor="background1" w:themeShade="80"/>
              </w:rPr>
              <w:t>Srinivasapuram</w:t>
            </w:r>
            <w:proofErr w:type="spellEnd"/>
            <w:r>
              <w:rPr>
                <w:color w:val="808080" w:themeColor="background1" w:themeShade="80"/>
              </w:rPr>
              <w:t xml:space="preserve">, </w:t>
            </w:r>
            <w:proofErr w:type="spellStart"/>
            <w:r>
              <w:rPr>
                <w:color w:val="808080" w:themeColor="background1" w:themeShade="80"/>
              </w:rPr>
              <w:t>Venkatagiri</w:t>
            </w:r>
            <w:proofErr w:type="spellEnd"/>
            <w:r>
              <w:rPr>
                <w:color w:val="808080" w:themeColor="background1" w:themeShade="80"/>
              </w:rPr>
              <w:t xml:space="preserve"> Road, </w:t>
            </w:r>
            <w:proofErr w:type="spellStart"/>
            <w:r>
              <w:rPr>
                <w:color w:val="808080" w:themeColor="background1" w:themeShade="80"/>
              </w:rPr>
              <w:t>Yerpedu</w:t>
            </w:r>
            <w:proofErr w:type="spellEnd"/>
            <w:r>
              <w:rPr>
                <w:color w:val="808080" w:themeColor="background1" w:themeShade="80"/>
              </w:rPr>
              <w:t xml:space="preserve"> Mondal, Tirupati – 517619, </w:t>
            </w:r>
            <w:r w:rsidRPr="00952116">
              <w:rPr>
                <w:color w:val="808080" w:themeColor="background1" w:themeShade="80"/>
              </w:rPr>
              <w:t>Andhra</w:t>
            </w:r>
            <w:r w:rsidRPr="00952116">
              <w:rPr>
                <w:color w:val="808080" w:themeColor="background1" w:themeShade="80"/>
                <w:spacing w:val="-1"/>
              </w:rPr>
              <w:t xml:space="preserve"> </w:t>
            </w:r>
            <w:r w:rsidRPr="00952116">
              <w:rPr>
                <w:color w:val="808080" w:themeColor="background1" w:themeShade="80"/>
              </w:rPr>
              <w:t>Pradesh,</w:t>
            </w:r>
            <w:r w:rsidRPr="00952116">
              <w:rPr>
                <w:color w:val="808080" w:themeColor="background1" w:themeShade="80"/>
                <w:spacing w:val="-4"/>
              </w:rPr>
              <w:t xml:space="preserve"> </w:t>
            </w:r>
            <w:r w:rsidRPr="00952116">
              <w:rPr>
                <w:color w:val="808080" w:themeColor="background1" w:themeShade="80"/>
              </w:rPr>
              <w:t>India</w:t>
            </w:r>
            <w:r w:rsidR="006711BC" w:rsidRPr="00C670BD">
              <w:rPr>
                <w:rFonts w:ascii="Arial" w:hAnsi="Arial" w:cs="Arial"/>
                <w:bCs/>
              </w:rPr>
              <w:t>.</w:t>
            </w: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p w14:paraId="55998235" w14:textId="77777777" w:rsidR="001F0C78" w:rsidRPr="00D64766" w:rsidRDefault="001F0C78" w:rsidP="001F0C78">
      <w:pPr>
        <w:tabs>
          <w:tab w:val="left" w:pos="3600"/>
        </w:tabs>
        <w:rPr>
          <w:rFonts w:ascii="Trebuchet MS" w:hAnsi="Trebuchet MS" w:cs="Tahoma"/>
          <w:sz w:val="4"/>
        </w:rPr>
      </w:pPr>
    </w:p>
    <w:p w14:paraId="7D250C48" w14:textId="77777777" w:rsidR="001F0C78" w:rsidRPr="00D64766" w:rsidRDefault="001F0C78" w:rsidP="001F0C78">
      <w:pPr>
        <w:tabs>
          <w:tab w:val="left" w:pos="3600"/>
        </w:tabs>
        <w:rPr>
          <w:rFonts w:ascii="Trebuchet MS" w:hAnsi="Trebuchet MS" w:cs="Tahoma"/>
          <w:sz w:val="4"/>
        </w:rPr>
      </w:pPr>
    </w:p>
    <w:p w14:paraId="11552EFA" w14:textId="77777777" w:rsidR="001F0C78" w:rsidRPr="00D64766" w:rsidRDefault="001F0C78" w:rsidP="001F0C78">
      <w:pPr>
        <w:tabs>
          <w:tab w:val="left" w:pos="3600"/>
        </w:tabs>
        <w:ind w:right="-1152"/>
        <w:jc w:val="center"/>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proofErr w:type="gramStart"/>
            <w:r w:rsidRPr="009A248E">
              <w:rPr>
                <w:rFonts w:ascii="Cambria" w:hAnsi="Cambria" w:cs="Tahoma"/>
                <w:sz w:val="16"/>
                <w:szCs w:val="16"/>
              </w:rPr>
              <w:t>)</w:t>
            </w:r>
            <w:r w:rsidRPr="009A248E">
              <w:rPr>
                <w:rFonts w:ascii="Cambria" w:hAnsi="Cambria" w:cs="Tahoma"/>
              </w:rPr>
              <w:t>:_</w:t>
            </w:r>
            <w:proofErr w:type="gramEnd"/>
            <w:r w:rsidRPr="009A248E">
              <w:rPr>
                <w:rFonts w:ascii="Cambria" w:hAnsi="Cambria" w:cs="Tahoma"/>
              </w:rPr>
              <w:t>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1E2FE2E1" w14:textId="77777777" w:rsidR="001F0C78" w:rsidRPr="009A248E" w:rsidRDefault="001F0C78" w:rsidP="000C1D2B">
            <w:pPr>
              <w:tabs>
                <w:tab w:val="left" w:pos="3600"/>
              </w:tabs>
              <w:rPr>
                <w:rFonts w:ascii="Cambria" w:hAnsi="Cambria" w:cs="Tahoma"/>
                <w:b/>
              </w:rPr>
            </w:pPr>
          </w:p>
          <w:p w14:paraId="2E1FA223" w14:textId="337A2921" w:rsidR="001F0C78" w:rsidRDefault="001F0C78" w:rsidP="000C1D2B">
            <w:pPr>
              <w:tabs>
                <w:tab w:val="left" w:pos="3600"/>
              </w:tabs>
              <w:rPr>
                <w:rFonts w:ascii="Cambria" w:hAnsi="Cambria" w:cs="Tahoma"/>
                <w:b/>
              </w:rPr>
            </w:pPr>
          </w:p>
          <w:p w14:paraId="7088A4C3" w14:textId="036FBCA5" w:rsidR="00AD1318" w:rsidRDefault="00AD1318" w:rsidP="000C1D2B">
            <w:pPr>
              <w:tabs>
                <w:tab w:val="left" w:pos="3600"/>
              </w:tabs>
              <w:rPr>
                <w:rFonts w:ascii="Cambria" w:hAnsi="Cambria" w:cs="Tahoma"/>
                <w:b/>
              </w:rPr>
            </w:pPr>
          </w:p>
          <w:p w14:paraId="70A4AABB" w14:textId="77777777" w:rsidR="00AD1318" w:rsidRPr="009A248E" w:rsidRDefault="00AD1318" w:rsidP="000C1D2B">
            <w:pPr>
              <w:tabs>
                <w:tab w:val="left" w:pos="3600"/>
              </w:tabs>
              <w:rPr>
                <w:rFonts w:ascii="Cambria" w:hAnsi="Cambria" w:cs="Tahoma"/>
                <w:b/>
              </w:rPr>
            </w:pPr>
          </w:p>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0F262FB8" w14:textId="3CDC66E7" w:rsidR="00BB6D08" w:rsidRDefault="00BB6D08" w:rsidP="000C1D2B">
            <w:pPr>
              <w:tabs>
                <w:tab w:val="left" w:pos="3600"/>
              </w:tabs>
              <w:rPr>
                <w:rFonts w:ascii="Cambria" w:hAnsi="Cambria" w:cs="Tahoma"/>
                <w:b/>
              </w:rPr>
            </w:pPr>
          </w:p>
          <w:p w14:paraId="6E648FDF" w14:textId="501B0C97" w:rsidR="00BB6D08" w:rsidRDefault="00BB6D08" w:rsidP="000C1D2B">
            <w:pPr>
              <w:tabs>
                <w:tab w:val="left" w:pos="3600"/>
              </w:tabs>
              <w:rPr>
                <w:rFonts w:ascii="Cambria" w:hAnsi="Cambria" w:cs="Tahoma"/>
                <w:b/>
              </w:rPr>
            </w:pPr>
          </w:p>
          <w:p w14:paraId="38BEE322" w14:textId="78562A56" w:rsidR="00BB6D08" w:rsidRDefault="00BB6D08" w:rsidP="000C1D2B">
            <w:pPr>
              <w:tabs>
                <w:tab w:val="left" w:pos="3600"/>
              </w:tabs>
              <w:rPr>
                <w:rFonts w:ascii="Cambria" w:hAnsi="Cambria" w:cs="Tahoma"/>
                <w:b/>
              </w:rPr>
            </w:pPr>
          </w:p>
          <w:p w14:paraId="1CA31CFB" w14:textId="66ABB155" w:rsidR="00BB6D08" w:rsidRDefault="00BB6D08" w:rsidP="000C1D2B">
            <w:pPr>
              <w:tabs>
                <w:tab w:val="left" w:pos="3600"/>
              </w:tabs>
              <w:rPr>
                <w:rFonts w:ascii="Cambria" w:hAnsi="Cambria" w:cs="Tahoma"/>
                <w:b/>
              </w:rPr>
            </w:pPr>
          </w:p>
          <w:p w14:paraId="63BF08BB" w14:textId="06D3F029" w:rsidR="00BB6D08" w:rsidRDefault="00BB6D08" w:rsidP="000C1D2B">
            <w:pPr>
              <w:tabs>
                <w:tab w:val="left" w:pos="3600"/>
              </w:tabs>
              <w:rPr>
                <w:rFonts w:ascii="Cambria" w:hAnsi="Cambria" w:cs="Tahoma"/>
                <w:b/>
              </w:rPr>
            </w:pPr>
          </w:p>
          <w:p w14:paraId="0BB100A8" w14:textId="77777777" w:rsidR="00BB6D08" w:rsidRDefault="00BB6D08"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68FB7744"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381F4A">
              <w:rPr>
                <w:rFonts w:ascii="Cambria" w:hAnsi="Cambria" w:cs="Tahoma"/>
                <w:b/>
              </w:rPr>
              <w:t xml:space="preserve">working on organic synthesis, chemical biology, supramolecular chemistry, and nanotechnology, </w:t>
            </w:r>
            <w:proofErr w:type="gramStart"/>
            <w:r w:rsidR="00381F4A">
              <w:rPr>
                <w:rFonts w:ascii="Cambria" w:hAnsi="Cambria" w:cs="Tahoma"/>
                <w:b/>
              </w:rPr>
              <w:t>P</w:t>
            </w:r>
            <w:r w:rsidR="003E64F4">
              <w:rPr>
                <w:rFonts w:ascii="Cambria" w:hAnsi="Cambria" w:cs="Tahoma"/>
                <w:b/>
              </w:rPr>
              <w:t>lease</w:t>
            </w:r>
            <w:proofErr w:type="gramEnd"/>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0D31EC">
              <w:rPr>
                <w:rFonts w:ascii="Cambria" w:hAnsi="Cambria" w:cs="Tahoma"/>
                <w:b/>
              </w:rPr>
              <w:t xml:space="preserve"> in about </w:t>
            </w:r>
            <w:r w:rsidR="0073364D">
              <w:rPr>
                <w:rFonts w:ascii="Cambria" w:hAnsi="Cambria" w:cs="Tahoma"/>
                <w:b/>
              </w:rPr>
              <w:t>100-</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77777777" w:rsidR="009464A2" w:rsidRDefault="009464A2"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515990BA" w:rsidR="001F0C78" w:rsidRDefault="001F0C78" w:rsidP="000C1D2B">
            <w:pPr>
              <w:tabs>
                <w:tab w:val="left" w:pos="3600"/>
              </w:tabs>
              <w:rPr>
                <w:rFonts w:ascii="Cambria" w:hAnsi="Cambria" w:cs="Tahoma"/>
                <w:b/>
                <w:bCs/>
                <w:sz w:val="10"/>
              </w:rPr>
            </w:pPr>
          </w:p>
          <w:p w14:paraId="74121E3D" w14:textId="1609C9CB" w:rsidR="00AD1318" w:rsidRDefault="00AD1318" w:rsidP="000C1D2B">
            <w:pPr>
              <w:tabs>
                <w:tab w:val="left" w:pos="3600"/>
              </w:tabs>
              <w:rPr>
                <w:rFonts w:ascii="Cambria" w:hAnsi="Cambria" w:cs="Tahoma"/>
                <w:b/>
                <w:bCs/>
                <w:sz w:val="10"/>
              </w:rPr>
            </w:pPr>
          </w:p>
          <w:p w14:paraId="108F2F3D" w14:textId="1DC99820" w:rsidR="00AD1318" w:rsidRDefault="00AD1318" w:rsidP="000C1D2B">
            <w:pPr>
              <w:tabs>
                <w:tab w:val="left" w:pos="3600"/>
              </w:tabs>
              <w:rPr>
                <w:rFonts w:ascii="Cambria" w:hAnsi="Cambria" w:cs="Tahoma"/>
                <w:b/>
                <w:bCs/>
                <w:sz w:val="10"/>
              </w:rPr>
            </w:pPr>
          </w:p>
          <w:p w14:paraId="59DDCFE7" w14:textId="41FAC8E1" w:rsidR="00AD1318" w:rsidRDefault="00AD1318" w:rsidP="000C1D2B">
            <w:pPr>
              <w:tabs>
                <w:tab w:val="left" w:pos="3600"/>
              </w:tabs>
              <w:rPr>
                <w:rFonts w:ascii="Cambria" w:hAnsi="Cambria" w:cs="Tahoma"/>
                <w:b/>
                <w:bCs/>
                <w:sz w:val="10"/>
              </w:rPr>
            </w:pPr>
          </w:p>
          <w:p w14:paraId="4CF93202" w14:textId="4548C624" w:rsidR="00AD1318" w:rsidRDefault="00AD1318" w:rsidP="000C1D2B">
            <w:pPr>
              <w:tabs>
                <w:tab w:val="left" w:pos="3600"/>
              </w:tabs>
              <w:rPr>
                <w:rFonts w:ascii="Cambria" w:hAnsi="Cambria" w:cs="Tahoma"/>
                <w:b/>
                <w:bCs/>
                <w:sz w:val="10"/>
              </w:rPr>
            </w:pPr>
          </w:p>
          <w:p w14:paraId="13E61EC2" w14:textId="77777777" w:rsidR="00AD1318" w:rsidRPr="009A248E" w:rsidRDefault="00AD1318" w:rsidP="000C1D2B">
            <w:pPr>
              <w:tabs>
                <w:tab w:val="left" w:pos="3600"/>
              </w:tabs>
              <w:rPr>
                <w:rFonts w:ascii="Cambria" w:hAnsi="Cambria" w:cs="Tahoma"/>
                <w:b/>
                <w:bCs/>
                <w:sz w:val="10"/>
              </w:rPr>
            </w:pPr>
          </w:p>
          <w:p w14:paraId="6F0080DF" w14:textId="592A7C94" w:rsidR="001F0C78" w:rsidRPr="009A248E" w:rsidRDefault="00DE0DB5" w:rsidP="000C1D2B">
            <w:pPr>
              <w:tabs>
                <w:tab w:val="left" w:pos="3600"/>
              </w:tabs>
              <w:rPr>
                <w:rFonts w:ascii="Cambria" w:hAnsi="Cambria" w:cs="Tahoma"/>
                <w:b/>
              </w:rPr>
            </w:pPr>
            <w:r>
              <w:rPr>
                <w:rFonts w:ascii="Cambria" w:hAnsi="Cambria" w:cs="Tahoma"/>
                <w:b/>
              </w:rPr>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0B8AEDB8" w14:textId="043B9CE0" w:rsidR="001F0C78" w:rsidRPr="004D6BE5" w:rsidRDefault="00DE0DB5" w:rsidP="001D5A62">
            <w:pPr>
              <w:rPr>
                <w:rFonts w:ascii="Cambria" w:hAnsi="Cambria"/>
                <w:b/>
                <w:bCs/>
              </w:rPr>
            </w:pPr>
            <w:r w:rsidRPr="004D6BE5">
              <w:rPr>
                <w:rFonts w:ascii="Cambria" w:hAnsi="Cambria" w:cs="Tahoma"/>
              </w:rPr>
              <w:t>1</w:t>
            </w:r>
            <w:r w:rsidR="009464A2" w:rsidRPr="004D6BE5">
              <w:rPr>
                <w:rFonts w:ascii="Cambria" w:hAnsi="Cambria" w:cs="Tahoma"/>
              </w:rPr>
              <w:t>1</w:t>
            </w:r>
            <w:r w:rsidR="001F0C78" w:rsidRPr="004D6BE5">
              <w:rPr>
                <w:rFonts w:ascii="Cambria" w:hAnsi="Cambria" w:cs="Tahoma"/>
              </w:rPr>
              <w:t xml:space="preserve">. </w:t>
            </w:r>
            <w:r w:rsidR="001F0C78" w:rsidRPr="004D6BE5">
              <w:rPr>
                <w:rFonts w:ascii="Cambria" w:hAnsi="Cambria"/>
                <w:b/>
                <w:bCs/>
              </w:rPr>
              <w:t>Mailing information:</w:t>
            </w:r>
          </w:p>
          <w:p w14:paraId="64F56370" w14:textId="5D3AB714" w:rsidR="001F0C78" w:rsidRPr="00873F23" w:rsidRDefault="001F0C78" w:rsidP="00E26AD8">
            <w:pPr>
              <w:jc w:val="both"/>
              <w:rPr>
                <w:rFonts w:ascii="Cambria" w:hAnsi="Cambria"/>
                <w:b/>
                <w:bCs/>
                <w:szCs w:val="21"/>
              </w:rPr>
            </w:pPr>
            <w:r w:rsidRPr="004D6BE5">
              <w:rPr>
                <w:rFonts w:ascii="Cambria" w:hAnsi="Cambria"/>
              </w:rPr>
              <w:t>Send the completed application by email in Adobe PDF format to</w:t>
            </w:r>
            <w:r w:rsidR="005E7753" w:rsidRPr="004D6BE5">
              <w:rPr>
                <w:rFonts w:ascii="Cambria" w:hAnsi="Cambria"/>
              </w:rPr>
              <w:t xml:space="preserve"> </w:t>
            </w:r>
            <w:hyperlink r:id="rId8" w:history="1">
              <w:r w:rsidR="00464850" w:rsidRPr="00D25B30">
                <w:rPr>
                  <w:rStyle w:val="Hyperlink"/>
                  <w:rFonts w:ascii="Cambria" w:hAnsi="Cambria"/>
                  <w:b/>
                  <w:sz w:val="22"/>
                </w:rPr>
                <w:t>chemistry-office@labs.iisertirupati.ac.in</w:t>
              </w:r>
            </w:hyperlink>
            <w:r w:rsidR="005E7753" w:rsidRPr="004D6BE5">
              <w:rPr>
                <w:rFonts w:ascii="Cambria" w:hAnsi="Cambria"/>
                <w:color w:val="3333FF"/>
              </w:rPr>
              <w:t xml:space="preserve">; </w:t>
            </w:r>
            <w:r w:rsidR="005E7753" w:rsidRPr="00D25B30">
              <w:rPr>
                <w:rFonts w:ascii="Cambria" w:hAnsi="Cambria"/>
                <w:b/>
                <w:color w:val="3333FF"/>
                <w:sz w:val="22"/>
              </w:rPr>
              <w:t>director@iisertirupati.ac.in</w:t>
            </w:r>
            <w:r w:rsidR="005E7753" w:rsidRPr="004D6BE5">
              <w:rPr>
                <w:rFonts w:ascii="Cambria" w:hAnsi="Cambria"/>
                <w:color w:val="3333FF"/>
              </w:rPr>
              <w:t xml:space="preserve">; </w:t>
            </w:r>
            <w:r w:rsidRPr="004D6BE5">
              <w:rPr>
                <w:rFonts w:ascii="Cambria" w:hAnsi="Cambria"/>
              </w:rPr>
              <w:t>(Mention in the subject line</w:t>
            </w:r>
            <w:r w:rsidRPr="004D6BE5">
              <w:rPr>
                <w:rFonts w:ascii="Cambria" w:hAnsi="Cambria"/>
                <w:b/>
                <w:bCs/>
              </w:rPr>
              <w:t xml:space="preserve"> “Application for the post of</w:t>
            </w:r>
            <w:r w:rsidR="009A336E" w:rsidRPr="004D6BE5">
              <w:rPr>
                <w:rFonts w:ascii="Cambria" w:hAnsi="Cambria"/>
                <w:b/>
                <w:bCs/>
              </w:rPr>
              <w:t xml:space="preserve"> “-----”</w:t>
            </w:r>
            <w:r w:rsidR="005E7753" w:rsidRPr="004D6BE5">
              <w:rPr>
                <w:rFonts w:ascii="Cambria" w:hAnsi="Cambria"/>
                <w:b/>
                <w:bCs/>
              </w:rPr>
              <w:t xml:space="preserve"> </w:t>
            </w:r>
            <w:r w:rsidR="00BD0177" w:rsidRPr="004D6BE5">
              <w:rPr>
                <w:rFonts w:ascii="Cambria" w:hAnsi="Cambria"/>
              </w:rPr>
              <w:t xml:space="preserve">on or </w:t>
            </w:r>
            <w:r w:rsidR="00BD0177" w:rsidRPr="00873F23">
              <w:rPr>
                <w:rFonts w:ascii="Cambria" w:hAnsi="Cambria"/>
                <w:sz w:val="21"/>
                <w:szCs w:val="21"/>
              </w:rPr>
              <w:t>before</w:t>
            </w:r>
            <w:r w:rsidR="00873F23">
              <w:rPr>
                <w:rFonts w:ascii="Cambria" w:hAnsi="Cambria"/>
                <w:sz w:val="21"/>
                <w:szCs w:val="21"/>
              </w:rPr>
              <w:t xml:space="preserve"> </w:t>
            </w:r>
            <w:r w:rsidR="00BD0177" w:rsidRPr="00873F23">
              <w:rPr>
                <w:rFonts w:ascii="Cambria" w:hAnsi="Cambria"/>
                <w:b/>
                <w:bCs/>
                <w:sz w:val="21"/>
                <w:szCs w:val="21"/>
              </w:rPr>
              <w:t xml:space="preserve"> </w:t>
            </w:r>
            <w:r w:rsidR="007C24D1" w:rsidRPr="006200C4">
              <w:rPr>
                <w:b/>
                <w:bCs/>
                <w:color w:val="FF0000"/>
                <w:sz w:val="24"/>
                <w:szCs w:val="24"/>
              </w:rPr>
              <w:t>5.00</w:t>
            </w:r>
            <w:r w:rsidR="007C24D1" w:rsidRPr="006200C4">
              <w:rPr>
                <w:b/>
                <w:bCs/>
                <w:color w:val="FF0000"/>
                <w:spacing w:val="-7"/>
                <w:sz w:val="24"/>
                <w:szCs w:val="24"/>
              </w:rPr>
              <w:t xml:space="preserve"> </w:t>
            </w:r>
            <w:r w:rsidR="007C24D1" w:rsidRPr="006200C4">
              <w:rPr>
                <w:b/>
                <w:bCs/>
                <w:color w:val="FF0000"/>
                <w:sz w:val="24"/>
                <w:szCs w:val="24"/>
              </w:rPr>
              <w:t>P.M.</w:t>
            </w:r>
            <w:r w:rsidR="007C24D1" w:rsidRPr="006200C4">
              <w:rPr>
                <w:b/>
                <w:bCs/>
                <w:color w:val="FF0000"/>
                <w:spacing w:val="-5"/>
                <w:sz w:val="24"/>
                <w:szCs w:val="24"/>
              </w:rPr>
              <w:t xml:space="preserve"> </w:t>
            </w:r>
            <w:r w:rsidR="007C24D1" w:rsidRPr="006200C4">
              <w:rPr>
                <w:b/>
                <w:bCs/>
                <w:color w:val="FF0000"/>
                <w:spacing w:val="-1"/>
                <w:sz w:val="24"/>
                <w:szCs w:val="24"/>
              </w:rPr>
              <w:t>on</w:t>
            </w:r>
            <w:r w:rsidR="007C24D1" w:rsidRPr="006200C4">
              <w:rPr>
                <w:b/>
                <w:bCs/>
                <w:color w:val="FF0000"/>
                <w:spacing w:val="-4"/>
                <w:sz w:val="24"/>
                <w:szCs w:val="24"/>
              </w:rPr>
              <w:t xml:space="preserve"> </w:t>
            </w:r>
            <w:r w:rsidR="007C24D1">
              <w:rPr>
                <w:b/>
                <w:bCs/>
                <w:color w:val="FF0000"/>
                <w:spacing w:val="-1"/>
                <w:sz w:val="24"/>
                <w:szCs w:val="24"/>
              </w:rPr>
              <w:t>06</w:t>
            </w:r>
            <w:r w:rsidR="007C24D1">
              <w:rPr>
                <w:b/>
                <w:bCs/>
                <w:color w:val="FF0000"/>
                <w:spacing w:val="-1"/>
                <w:sz w:val="24"/>
                <w:szCs w:val="24"/>
                <w:vertAlign w:val="superscript"/>
              </w:rPr>
              <w:t>th</w:t>
            </w:r>
            <w:r w:rsidR="007C24D1" w:rsidRPr="006200C4">
              <w:rPr>
                <w:b/>
                <w:bCs/>
                <w:color w:val="FF0000"/>
                <w:spacing w:val="-1"/>
                <w:sz w:val="24"/>
                <w:szCs w:val="24"/>
              </w:rPr>
              <w:t xml:space="preserve"> </w:t>
            </w:r>
            <w:r w:rsidR="007C24D1">
              <w:rPr>
                <w:b/>
                <w:bCs/>
                <w:color w:val="FF0000"/>
                <w:sz w:val="24"/>
                <w:szCs w:val="24"/>
              </w:rPr>
              <w:t xml:space="preserve">February, </w:t>
            </w:r>
            <w:r w:rsidR="007C24D1" w:rsidRPr="006200C4">
              <w:rPr>
                <w:b/>
                <w:bCs/>
                <w:color w:val="FF0000"/>
                <w:sz w:val="24"/>
                <w:szCs w:val="24"/>
              </w:rPr>
              <w:t>2026</w:t>
            </w:r>
            <w:r w:rsidR="007C24D1">
              <w:rPr>
                <w:b/>
                <w:bCs/>
                <w:color w:val="FF0000"/>
                <w:sz w:val="24"/>
                <w:szCs w:val="24"/>
              </w:rPr>
              <w:t xml:space="preserve">. </w:t>
            </w:r>
            <w:bookmarkStart w:id="0" w:name="_GoBack"/>
            <w:bookmarkEnd w:id="0"/>
          </w:p>
          <w:p w14:paraId="34F4AE0F" w14:textId="77777777" w:rsidR="001F0C78" w:rsidRPr="00873F23" w:rsidRDefault="001F0C78" w:rsidP="000C1D2B">
            <w:pPr>
              <w:tabs>
                <w:tab w:val="left" w:pos="3600"/>
              </w:tabs>
              <w:spacing w:line="360" w:lineRule="auto"/>
              <w:jc w:val="both"/>
              <w:rPr>
                <w:rFonts w:ascii="Cambria" w:hAnsi="Cambria" w:cs="Tahoma"/>
                <w:b/>
                <w:color w:val="000000"/>
                <w:sz w:val="21"/>
                <w:szCs w:val="21"/>
              </w:rPr>
            </w:pPr>
          </w:p>
          <w:p w14:paraId="29C63E48" w14:textId="77777777" w:rsidR="001F0C78" w:rsidRPr="009A248E" w:rsidRDefault="001F0C78" w:rsidP="000C1D2B">
            <w:pPr>
              <w:jc w:val="both"/>
              <w:rPr>
                <w:rFonts w:ascii="Cambria" w:hAnsi="Cambria" w:cs="Tahoma"/>
                <w:color w:val="000000"/>
              </w:rPr>
            </w:pPr>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CD22ED8"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sz w:val="24"/>
        </w:rPr>
      </w:pPr>
      <w:r w:rsidRPr="00AD1318">
        <w:rPr>
          <w:rFonts w:ascii="Cambria" w:hAnsi="Cambria" w:cs="Tahoma"/>
          <w:sz w:val="24"/>
        </w:rPr>
        <w:tab/>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1F0C78">
      <w:pPr>
        <w:tabs>
          <w:tab w:val="left" w:pos="3600"/>
        </w:tabs>
        <w:ind w:right="-792"/>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proofErr w:type="gramStart"/>
      <w:r w:rsidRPr="00AD1318">
        <w:rPr>
          <w:rFonts w:ascii="Cambria" w:hAnsi="Cambria" w:cs="Tahoma"/>
          <w:b/>
          <w:sz w:val="26"/>
        </w:rPr>
        <w:t xml:space="preserve"> </w:t>
      </w:r>
      <w:r w:rsidR="00125EB6" w:rsidRPr="00AD1318">
        <w:rPr>
          <w:rFonts w:ascii="Cambria" w:hAnsi="Cambria" w:cs="Tahoma"/>
          <w:b/>
          <w:sz w:val="26"/>
        </w:rPr>
        <w:t xml:space="preserve">  (</w:t>
      </w:r>
      <w:proofErr w:type="gramEnd"/>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9A336E">
      <w:pPr>
        <w:autoSpaceDE w:val="0"/>
        <w:autoSpaceDN w:val="0"/>
        <w:adjustRightInd w:val="0"/>
        <w:ind w:right="-792"/>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proofErr w:type="gramStart"/>
      <w:r w:rsidRPr="00AD1318">
        <w:rPr>
          <w:rFonts w:ascii="Cambria" w:hAnsi="Cambria" w:cs="Arial"/>
          <w:i/>
          <w:sz w:val="22"/>
        </w:rPr>
        <w:t>print</w:t>
      </w:r>
      <w:proofErr w:type="gramEnd"/>
      <w:r w:rsidRPr="00AD1318">
        <w:rPr>
          <w:rFonts w:ascii="Cambria" w:hAnsi="Cambria" w:cs="Arial"/>
          <w:i/>
          <w:sz w:val="22"/>
        </w:rPr>
        <w:t xml:space="preserve">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0C1D2B">
      <w:footerReference w:type="even" r:id="rId9"/>
      <w:footerReference w:type="default" r:id="rId10"/>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866304" w14:textId="77777777" w:rsidR="000A1D29" w:rsidRDefault="000A1D29">
      <w:r>
        <w:separator/>
      </w:r>
    </w:p>
  </w:endnote>
  <w:endnote w:type="continuationSeparator" w:id="0">
    <w:p w14:paraId="089B8EE9" w14:textId="77777777" w:rsidR="000A1D29" w:rsidRDefault="000A1D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Kartika">
    <w:altName w:val="Kartika"/>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7E23D6EA"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7C24D1">
      <w:rPr>
        <w:rStyle w:val="PageNumber"/>
        <w:noProof/>
      </w:rPr>
      <w:t>2</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D96B8B" w14:textId="77777777" w:rsidR="000A1D29" w:rsidRDefault="000A1D29">
      <w:r>
        <w:separator/>
      </w:r>
    </w:p>
  </w:footnote>
  <w:footnote w:type="continuationSeparator" w:id="0">
    <w:p w14:paraId="27AC6213" w14:textId="77777777" w:rsidR="000A1D29" w:rsidRDefault="000A1D2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uNaAArBtdMsAAAA"/>
  </w:docVars>
  <w:rsids>
    <w:rsidRoot w:val="001F0C78"/>
    <w:rsid w:val="000107BF"/>
    <w:rsid w:val="0002677B"/>
    <w:rsid w:val="00040033"/>
    <w:rsid w:val="00057382"/>
    <w:rsid w:val="00063DE6"/>
    <w:rsid w:val="000706D9"/>
    <w:rsid w:val="0008735B"/>
    <w:rsid w:val="000A1D29"/>
    <w:rsid w:val="000C1D2B"/>
    <w:rsid w:val="000D31EC"/>
    <w:rsid w:val="000E105F"/>
    <w:rsid w:val="000F150D"/>
    <w:rsid w:val="000F4C91"/>
    <w:rsid w:val="00112901"/>
    <w:rsid w:val="00125EB6"/>
    <w:rsid w:val="00137588"/>
    <w:rsid w:val="001D2BEB"/>
    <w:rsid w:val="001D5A62"/>
    <w:rsid w:val="001E034C"/>
    <w:rsid w:val="001F0C78"/>
    <w:rsid w:val="001F4CA7"/>
    <w:rsid w:val="00210336"/>
    <w:rsid w:val="002366C6"/>
    <w:rsid w:val="00276503"/>
    <w:rsid w:val="002A291A"/>
    <w:rsid w:val="002A5C8C"/>
    <w:rsid w:val="002C28CA"/>
    <w:rsid w:val="002D7EEA"/>
    <w:rsid w:val="002E20B7"/>
    <w:rsid w:val="002F1B3A"/>
    <w:rsid w:val="002F49F0"/>
    <w:rsid w:val="00325C5E"/>
    <w:rsid w:val="003422D0"/>
    <w:rsid w:val="00356FAD"/>
    <w:rsid w:val="00381F4A"/>
    <w:rsid w:val="003A37D1"/>
    <w:rsid w:val="003D4CBE"/>
    <w:rsid w:val="003E64F4"/>
    <w:rsid w:val="003E7F4F"/>
    <w:rsid w:val="0040628C"/>
    <w:rsid w:val="00412A38"/>
    <w:rsid w:val="0042196A"/>
    <w:rsid w:val="00461DB3"/>
    <w:rsid w:val="00464850"/>
    <w:rsid w:val="0048104E"/>
    <w:rsid w:val="00493E42"/>
    <w:rsid w:val="004D1664"/>
    <w:rsid w:val="004D6BE5"/>
    <w:rsid w:val="004E56C3"/>
    <w:rsid w:val="00543C7F"/>
    <w:rsid w:val="005606A2"/>
    <w:rsid w:val="0058326A"/>
    <w:rsid w:val="005B79B3"/>
    <w:rsid w:val="005C3420"/>
    <w:rsid w:val="005D0906"/>
    <w:rsid w:val="005E7753"/>
    <w:rsid w:val="005F039C"/>
    <w:rsid w:val="005F0D48"/>
    <w:rsid w:val="00602D75"/>
    <w:rsid w:val="00637A62"/>
    <w:rsid w:val="006711BC"/>
    <w:rsid w:val="00694402"/>
    <w:rsid w:val="006A7AEA"/>
    <w:rsid w:val="006C638C"/>
    <w:rsid w:val="006C680D"/>
    <w:rsid w:val="006F67BF"/>
    <w:rsid w:val="007042C6"/>
    <w:rsid w:val="007201B8"/>
    <w:rsid w:val="0073364D"/>
    <w:rsid w:val="00736284"/>
    <w:rsid w:val="007668A0"/>
    <w:rsid w:val="00773E13"/>
    <w:rsid w:val="0078682B"/>
    <w:rsid w:val="00796F19"/>
    <w:rsid w:val="007C24D1"/>
    <w:rsid w:val="008174CE"/>
    <w:rsid w:val="00844BC9"/>
    <w:rsid w:val="00846A95"/>
    <w:rsid w:val="00850514"/>
    <w:rsid w:val="00873F23"/>
    <w:rsid w:val="0089021B"/>
    <w:rsid w:val="00891428"/>
    <w:rsid w:val="008E4A7E"/>
    <w:rsid w:val="0091276E"/>
    <w:rsid w:val="00931C78"/>
    <w:rsid w:val="0094446F"/>
    <w:rsid w:val="009464A2"/>
    <w:rsid w:val="00955047"/>
    <w:rsid w:val="00955892"/>
    <w:rsid w:val="009A19BD"/>
    <w:rsid w:val="009A336E"/>
    <w:rsid w:val="009B11E3"/>
    <w:rsid w:val="009B46BA"/>
    <w:rsid w:val="009E66B7"/>
    <w:rsid w:val="00A04453"/>
    <w:rsid w:val="00A44EE2"/>
    <w:rsid w:val="00A546B4"/>
    <w:rsid w:val="00AB460D"/>
    <w:rsid w:val="00AD1318"/>
    <w:rsid w:val="00AF67BA"/>
    <w:rsid w:val="00B73CCF"/>
    <w:rsid w:val="00B74E56"/>
    <w:rsid w:val="00BB6D08"/>
    <w:rsid w:val="00BD0177"/>
    <w:rsid w:val="00BF7CE9"/>
    <w:rsid w:val="00C00845"/>
    <w:rsid w:val="00C1142B"/>
    <w:rsid w:val="00C7608F"/>
    <w:rsid w:val="00CA5CF8"/>
    <w:rsid w:val="00CB451B"/>
    <w:rsid w:val="00D1791E"/>
    <w:rsid w:val="00D25B30"/>
    <w:rsid w:val="00D34362"/>
    <w:rsid w:val="00D50EF7"/>
    <w:rsid w:val="00D53FD9"/>
    <w:rsid w:val="00D91FC3"/>
    <w:rsid w:val="00DD4B0B"/>
    <w:rsid w:val="00DE0DB5"/>
    <w:rsid w:val="00DE7A72"/>
    <w:rsid w:val="00E26AD8"/>
    <w:rsid w:val="00E312C7"/>
    <w:rsid w:val="00E858B0"/>
    <w:rsid w:val="00E90608"/>
    <w:rsid w:val="00EB6E4B"/>
    <w:rsid w:val="00EC5FD6"/>
    <w:rsid w:val="00ED07E0"/>
    <w:rsid w:val="00F0096B"/>
    <w:rsid w:val="00F12565"/>
    <w:rsid w:val="00F57CAB"/>
    <w:rsid w:val="00F76D59"/>
    <w:rsid w:val="00FB03F6"/>
    <w:rsid w:val="00FD3E40"/>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chartTrackingRefBased/>
  <w15:docId w15:val="{1117A4EF-D254-4601-8F90-39338BB79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val="x-none" w:eastAsia="x-none" w:bidi="hi-IN"/>
    </w:rPr>
  </w:style>
  <w:style w:type="character" w:customStyle="1" w:styleId="FooterChar">
    <w:name w:val="Footer Char"/>
    <w:link w:val="Footer"/>
    <w:uiPriority w:val="99"/>
    <w:rsid w:val="001F0C78"/>
    <w:rPr>
      <w:rFonts w:ascii="Times New Roman" w:eastAsia="Times New Roman" w:hAnsi="Times New Roman" w:cs="Mangal"/>
      <w:sz w:val="20"/>
      <w:lang w:val="x-none" w:eastAsia="x-none"/>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emistry-office@labs.iisertirupati.ac.in"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661</Words>
  <Characters>377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12</cp:revision>
  <cp:lastPrinted>2020-02-18T10:28:00Z</cp:lastPrinted>
  <dcterms:created xsi:type="dcterms:W3CDTF">2021-03-10T07:36:00Z</dcterms:created>
  <dcterms:modified xsi:type="dcterms:W3CDTF">2026-01-24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